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4749A7" w14:textId="037C47B6" w:rsidR="005B52DA" w:rsidRDefault="002F6271" w:rsidP="00FE7FC3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ta_Transition_</w:t>
      </w:r>
      <w:proofErr w:type="gramStart"/>
      <w:r>
        <w:rPr>
          <w:rFonts w:ascii="Times New Roman" w:hAnsi="Times New Roman" w:cs="Times New Roman"/>
          <w:sz w:val="24"/>
          <w:szCs w:val="24"/>
        </w:rPr>
        <w:t>Interface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ABC)</w:t>
      </w:r>
    </w:p>
    <w:p w14:paraId="51D7B0A9" w14:textId="0F98DA10" w:rsidR="00FE7FC3" w:rsidRDefault="00FE7FC3" w:rsidP="00FE7FC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</w:t>
      </w:r>
      <w:r w:rsidRPr="00FE7FC3">
        <w:rPr>
          <w:rFonts w:ascii="Times New Roman" w:hAnsi="Times New Roman" w:cs="Times New Roman"/>
          <w:sz w:val="24"/>
          <w:szCs w:val="24"/>
        </w:rPr>
        <w:t>This is an interface for the acquisition, analysis, and storage of data</w:t>
      </w:r>
      <w:r>
        <w:rPr>
          <w:rFonts w:ascii="Times New Roman" w:hAnsi="Times New Roman" w:cs="Times New Roman"/>
          <w:sz w:val="24"/>
          <w:szCs w:val="24"/>
        </w:rPr>
        <w:t>’’’</w:t>
      </w:r>
    </w:p>
    <w:p w14:paraId="16B97499" w14:textId="2A21E5F1" w:rsidR="002F6271" w:rsidRDefault="00F47628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@</w:t>
      </w:r>
      <w:proofErr w:type="spellStart"/>
      <w:r w:rsidR="00FE7FC3">
        <w:rPr>
          <w:rFonts w:ascii="Times New Roman" w:hAnsi="Times New Roman" w:cs="Times New Roman"/>
          <w:sz w:val="24"/>
          <w:szCs w:val="24"/>
        </w:rPr>
        <w:t>abstractmethod</w:t>
      </w:r>
      <w:proofErr w:type="spellEnd"/>
      <w:r w:rsidR="00FE7F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FC3">
        <w:rPr>
          <w:rFonts w:ascii="Times New Roman" w:hAnsi="Times New Roman" w:cs="Times New Roman"/>
          <w:sz w:val="24"/>
          <w:szCs w:val="24"/>
        </w:rPr>
        <w:t>scrape_</w:t>
      </w:r>
      <w:proofErr w:type="gramStart"/>
      <w:r w:rsidR="00FE7FC3">
        <w:rPr>
          <w:rFonts w:ascii="Times New Roman" w:hAnsi="Times New Roman" w:cs="Times New Roman"/>
          <w:sz w:val="24"/>
          <w:szCs w:val="24"/>
        </w:rPr>
        <w:t>web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717F1BCD" w14:textId="7790729C" w:rsidR="00F47628" w:rsidRDefault="00F47628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Scrape web’’’</w:t>
      </w:r>
    </w:p>
    <w:p w14:paraId="4D9D6581" w14:textId="7B89B4FE" w:rsidR="00F47628" w:rsidRDefault="00F47628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@</w:t>
      </w:r>
      <w:proofErr w:type="spellStart"/>
      <w:r>
        <w:rPr>
          <w:rFonts w:ascii="Times New Roman" w:hAnsi="Times New Roman" w:cs="Times New Roman"/>
          <w:sz w:val="24"/>
          <w:szCs w:val="24"/>
        </w:rPr>
        <w:t>abstractmetho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>
        <w:rPr>
          <w:rFonts w:ascii="Times New Roman" w:hAnsi="Times New Roman" w:cs="Times New Roman"/>
          <w:sz w:val="24"/>
          <w:szCs w:val="24"/>
        </w:rPr>
        <w:t>data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6CF16AE2" w14:textId="0D90BCEB" w:rsidR="00F47628" w:rsidRDefault="00F47628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Store data’’’</w:t>
      </w:r>
    </w:p>
    <w:p w14:paraId="687F0CE3" w14:textId="04AC29BD" w:rsidR="00F47628" w:rsidRDefault="00F47628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@</w:t>
      </w:r>
      <w:proofErr w:type="spellStart"/>
      <w:r>
        <w:rPr>
          <w:rFonts w:ascii="Times New Roman" w:hAnsi="Times New Roman" w:cs="Times New Roman"/>
          <w:sz w:val="24"/>
          <w:szCs w:val="24"/>
        </w:rPr>
        <w:t>abstractmetho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yze_</w:t>
      </w:r>
      <w:proofErr w:type="gramStart"/>
      <w:r>
        <w:rPr>
          <w:rFonts w:ascii="Times New Roman" w:hAnsi="Times New Roman" w:cs="Times New Roman"/>
          <w:sz w:val="24"/>
          <w:szCs w:val="24"/>
        </w:rPr>
        <w:t>data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5BC9EB22" w14:textId="4922BBDF" w:rsidR="00F47628" w:rsidRDefault="00F47628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Analyze data’’’</w:t>
      </w:r>
    </w:p>
    <w:p w14:paraId="084464CD" w14:textId="548E381F" w:rsidR="00F47628" w:rsidRDefault="00F47628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@</w:t>
      </w:r>
      <w:proofErr w:type="spellStart"/>
      <w:r>
        <w:rPr>
          <w:rFonts w:ascii="Times New Roman" w:hAnsi="Times New Roman" w:cs="Times New Roman"/>
          <w:sz w:val="24"/>
          <w:szCs w:val="24"/>
        </w:rPr>
        <w:t>abstractmetho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6F0BDC7E" w14:textId="4594ADA6" w:rsidR="00F47628" w:rsidRDefault="00F47628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Store analyzed data’’’</w:t>
      </w:r>
    </w:p>
    <w:p w14:paraId="73D69F21" w14:textId="0BA3AF6D" w:rsidR="00A02ED8" w:rsidRDefault="00A02ED8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18D9495" w14:textId="26346471" w:rsidR="00A02ED8" w:rsidRDefault="00A02ED8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Companies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Data_Transition_Interface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42FE08CF" w14:textId="2C429E36" w:rsidR="00A02ED8" w:rsidRDefault="00A02ED8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T</w:t>
      </w:r>
      <w:r w:rsidRPr="00A02ED8">
        <w:rPr>
          <w:rFonts w:ascii="Times New Roman" w:hAnsi="Times New Roman" w:cs="Times New Roman"/>
          <w:sz w:val="24"/>
          <w:szCs w:val="24"/>
        </w:rPr>
        <w:t>his class handles data acquisition, data analysis, and data storage related to companies'''</w:t>
      </w:r>
    </w:p>
    <w:p w14:paraId="12BC45C7" w14:textId="4046E8EB" w:rsidR="00A02ED8" w:rsidRDefault="00A02ED8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crape_</w:t>
      </w:r>
      <w:proofErr w:type="gramStart"/>
      <w:r>
        <w:rPr>
          <w:rFonts w:ascii="Times New Roman" w:hAnsi="Times New Roman" w:cs="Times New Roman"/>
          <w:sz w:val="24"/>
          <w:szCs w:val="24"/>
        </w:rPr>
        <w:t>web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7B6267E5" w14:textId="22EE209E" w:rsidR="001B09FC" w:rsidRDefault="001B09FC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Scrape web’’’</w:t>
      </w:r>
    </w:p>
    <w:p w14:paraId="79823DB9" w14:textId="24661302" w:rsidR="0025257E" w:rsidRDefault="0025257E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alyze_</w:t>
      </w:r>
      <w:proofErr w:type="gramStart"/>
      <w:r>
        <w:rPr>
          <w:rFonts w:ascii="Times New Roman" w:hAnsi="Times New Roman" w:cs="Times New Roman"/>
          <w:sz w:val="24"/>
          <w:szCs w:val="24"/>
        </w:rPr>
        <w:t>data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7AF403BF" w14:textId="086400D0" w:rsidR="001B09FC" w:rsidRDefault="001B09FC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Analyze data’’’</w:t>
      </w:r>
    </w:p>
    <w:p w14:paraId="4315A0CC" w14:textId="49C0A72C" w:rsidR="0025257E" w:rsidRDefault="0025257E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6120BEDC" w14:textId="2413E67F" w:rsidR="001B09FC" w:rsidRDefault="001B09FC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Store analyzed data’’’</w:t>
      </w:r>
    </w:p>
    <w:p w14:paraId="2A7E5E25" w14:textId="4CEE7A45" w:rsidR="008B71F5" w:rsidRDefault="008B71F5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3D5982F" w14:textId="6A8724F5" w:rsidR="008B71F5" w:rsidRDefault="008B71F5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News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Data_Transition_Interface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5DA1B001" w14:textId="070E70A0" w:rsidR="008B71F5" w:rsidRDefault="008B71F5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B71F5">
        <w:rPr>
          <w:rFonts w:ascii="Times New Roman" w:hAnsi="Times New Roman" w:cs="Times New Roman"/>
          <w:sz w:val="24"/>
          <w:szCs w:val="24"/>
        </w:rPr>
        <w:t>'''This class handles data acquisition, data analysis, and data storage related to recent news'''</w:t>
      </w:r>
    </w:p>
    <w:p w14:paraId="62A85FB6" w14:textId="77777777" w:rsidR="008B71F5" w:rsidRDefault="008B71F5" w:rsidP="008B71F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crape_</w:t>
      </w:r>
      <w:proofErr w:type="gramStart"/>
      <w:r>
        <w:rPr>
          <w:rFonts w:ascii="Times New Roman" w:hAnsi="Times New Roman" w:cs="Times New Roman"/>
          <w:sz w:val="24"/>
          <w:szCs w:val="24"/>
        </w:rPr>
        <w:t>web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706CB5B0" w14:textId="77777777" w:rsidR="008B71F5" w:rsidRDefault="008B71F5" w:rsidP="008B71F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Scrape web’’’</w:t>
      </w:r>
    </w:p>
    <w:p w14:paraId="15830259" w14:textId="77777777" w:rsidR="008B71F5" w:rsidRDefault="008B71F5" w:rsidP="008B71F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alyze_</w:t>
      </w:r>
      <w:proofErr w:type="gramStart"/>
      <w:r>
        <w:rPr>
          <w:rFonts w:ascii="Times New Roman" w:hAnsi="Times New Roman" w:cs="Times New Roman"/>
          <w:sz w:val="24"/>
          <w:szCs w:val="24"/>
        </w:rPr>
        <w:t>data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5DFDC8E7" w14:textId="77777777" w:rsidR="008B71F5" w:rsidRDefault="008B71F5" w:rsidP="008B71F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Analyze data’’’</w:t>
      </w:r>
    </w:p>
    <w:p w14:paraId="6C112513" w14:textId="77777777" w:rsidR="008B71F5" w:rsidRDefault="008B71F5" w:rsidP="008B71F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68C83DF7" w14:textId="77777777" w:rsidR="008B71F5" w:rsidRDefault="008B71F5" w:rsidP="008B71F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Store analyzed data’’’</w:t>
      </w:r>
    </w:p>
    <w:p w14:paraId="50034F83" w14:textId="64FE1481" w:rsidR="008B71F5" w:rsidRDefault="008B71F5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0FB9F9B" w14:textId="77777777" w:rsidR="005D43DF" w:rsidRDefault="00781055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Portfolios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Data_Transition_Interface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794AB015" w14:textId="556DC019" w:rsidR="00781055" w:rsidRDefault="005D43DF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D43DF">
        <w:rPr>
          <w:rFonts w:ascii="Times New Roman" w:hAnsi="Times New Roman" w:cs="Times New Roman"/>
          <w:sz w:val="24"/>
          <w:szCs w:val="24"/>
        </w:rPr>
        <w:t>'''This class handles data acquisition, data analysis, and data storage related to top performing stock portfolios'''</w:t>
      </w:r>
    </w:p>
    <w:p w14:paraId="27B8B689" w14:textId="77777777" w:rsidR="0095648E" w:rsidRDefault="0095648E" w:rsidP="009564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crape_</w:t>
      </w:r>
      <w:proofErr w:type="gramStart"/>
      <w:r>
        <w:rPr>
          <w:rFonts w:ascii="Times New Roman" w:hAnsi="Times New Roman" w:cs="Times New Roman"/>
          <w:sz w:val="24"/>
          <w:szCs w:val="24"/>
        </w:rPr>
        <w:t>web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743F5B44" w14:textId="77777777" w:rsidR="0095648E" w:rsidRDefault="0095648E" w:rsidP="009564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Scrape web’’’</w:t>
      </w:r>
    </w:p>
    <w:p w14:paraId="3D9D3411" w14:textId="77777777" w:rsidR="0095648E" w:rsidRDefault="0095648E" w:rsidP="009564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alyze_</w:t>
      </w:r>
      <w:proofErr w:type="gramStart"/>
      <w:r>
        <w:rPr>
          <w:rFonts w:ascii="Times New Roman" w:hAnsi="Times New Roman" w:cs="Times New Roman"/>
          <w:sz w:val="24"/>
          <w:szCs w:val="24"/>
        </w:rPr>
        <w:t>data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52E34D76" w14:textId="77777777" w:rsidR="0095648E" w:rsidRDefault="0095648E" w:rsidP="009564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Analyze data’’’</w:t>
      </w:r>
    </w:p>
    <w:p w14:paraId="751F872C" w14:textId="77777777" w:rsidR="0095648E" w:rsidRDefault="0095648E" w:rsidP="009564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5591A4FC" w14:textId="77777777" w:rsidR="0095648E" w:rsidRDefault="0095648E" w:rsidP="009564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Store analyzed data’’’</w:t>
      </w:r>
    </w:p>
    <w:p w14:paraId="6E6F65CE" w14:textId="4F733714" w:rsidR="0095648E" w:rsidRDefault="0095648E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DA046EC" w14:textId="77777777" w:rsidR="00DD35EA" w:rsidRDefault="00DD35EA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eport</w:t>
      </w:r>
    </w:p>
    <w:p w14:paraId="0BFD52F0" w14:textId="68CDA6FF" w:rsidR="00DD35EA" w:rsidRDefault="00DD35EA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D35EA">
        <w:rPr>
          <w:rFonts w:ascii="Times New Roman" w:hAnsi="Times New Roman" w:cs="Times New Roman"/>
          <w:sz w:val="24"/>
          <w:szCs w:val="24"/>
        </w:rPr>
        <w:t>'''This class creates relevant company reports for stock market investment'''</w:t>
      </w:r>
    </w:p>
    <w:p w14:paraId="348C679E" w14:textId="2F435C60" w:rsidR="00DD35EA" w:rsidRDefault="00DD35EA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reate_</w:t>
      </w:r>
      <w:proofErr w:type="gramStart"/>
      <w:r>
        <w:rPr>
          <w:rFonts w:ascii="Times New Roman" w:hAnsi="Times New Roman" w:cs="Times New Roman"/>
          <w:sz w:val="24"/>
          <w:szCs w:val="24"/>
        </w:rPr>
        <w:t>repor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463B9828" w14:textId="2A67E64F" w:rsidR="00DD35EA" w:rsidRDefault="00DD35EA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Create a report’’’</w:t>
      </w:r>
    </w:p>
    <w:p w14:paraId="6EFB1EB1" w14:textId="4DCC0847" w:rsidR="00DD35EA" w:rsidRDefault="00DD35EA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ave_</w:t>
      </w:r>
      <w:proofErr w:type="gramStart"/>
      <w:r>
        <w:rPr>
          <w:rFonts w:ascii="Times New Roman" w:hAnsi="Times New Roman" w:cs="Times New Roman"/>
          <w:sz w:val="24"/>
          <w:szCs w:val="24"/>
        </w:rPr>
        <w:t>repor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27667C56" w14:textId="0CEF2F1D" w:rsidR="00DD35EA" w:rsidRDefault="00DD35EA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Save the report’’’</w:t>
      </w:r>
    </w:p>
    <w:p w14:paraId="4EEF15B8" w14:textId="452117CC" w:rsidR="00BD7F3D" w:rsidRDefault="00BD7F3D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19AD2CA" w14:textId="6A9767FD" w:rsidR="00BD7F3D" w:rsidRDefault="00BD7F3D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Stock_Tracker</w:t>
      </w:r>
      <w:proofErr w:type="spellEnd"/>
    </w:p>
    <w:p w14:paraId="4D7D4D9E" w14:textId="3B494B3C" w:rsidR="00BD7F3D" w:rsidRDefault="00BD7F3D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This class tracks and sends daily reports on specific stocks using web scraping’’’</w:t>
      </w:r>
    </w:p>
    <w:p w14:paraId="05D80DA6" w14:textId="38C9DFD1" w:rsidR="00BD7F3D" w:rsidRDefault="00BD7F3D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rab_</w:t>
      </w:r>
      <w:proofErr w:type="gramStart"/>
      <w:r>
        <w:rPr>
          <w:rFonts w:ascii="Times New Roman" w:hAnsi="Times New Roman" w:cs="Times New Roman"/>
          <w:sz w:val="24"/>
          <w:szCs w:val="24"/>
        </w:rPr>
        <w:t>stock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6C942CA8" w14:textId="451CE8C6" w:rsidR="00BD7F3D" w:rsidRDefault="00BD7F3D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</w:t>
      </w:r>
      <w:proofErr w:type="spellStart"/>
      <w:r>
        <w:rPr>
          <w:rFonts w:ascii="Times New Roman" w:hAnsi="Times New Roman" w:cs="Times New Roman"/>
          <w:sz w:val="24"/>
          <w:szCs w:val="24"/>
        </w:rPr>
        <w:t>Gr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ocks from the “Stock_Watchlist.txt” watchlist document’’’</w:t>
      </w:r>
    </w:p>
    <w:p w14:paraId="011ACCE0" w14:textId="097FF778" w:rsidR="00BD7F3D" w:rsidRDefault="00BD7F3D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enerate_</w:t>
      </w:r>
      <w:proofErr w:type="gramStart"/>
      <w:r>
        <w:rPr>
          <w:rFonts w:ascii="Times New Roman" w:hAnsi="Times New Roman" w:cs="Times New Roman"/>
          <w:sz w:val="24"/>
          <w:szCs w:val="24"/>
        </w:rPr>
        <w:t>repor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1A7E54A4" w14:textId="0CE37CC2" w:rsidR="00BD7F3D" w:rsidRDefault="00BD7F3D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Format data into readable and stylized report’’’</w:t>
      </w:r>
    </w:p>
    <w:p w14:paraId="0E35E849" w14:textId="69546E80" w:rsidR="00BD7F3D" w:rsidRDefault="00864BA8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nd_</w:t>
      </w:r>
      <w:proofErr w:type="gramStart"/>
      <w:r>
        <w:rPr>
          <w:rFonts w:ascii="Times New Roman" w:hAnsi="Times New Roman" w:cs="Times New Roman"/>
          <w:sz w:val="24"/>
          <w:szCs w:val="24"/>
        </w:rPr>
        <w:t>repor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67201E8E" w14:textId="7EE1D035" w:rsidR="00864BA8" w:rsidRPr="002F6271" w:rsidRDefault="00864BA8" w:rsidP="002F627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’’Send the report’’’</w:t>
      </w:r>
      <w:bookmarkStart w:id="0" w:name="_GoBack"/>
      <w:bookmarkEnd w:id="0"/>
    </w:p>
    <w:sectPr w:rsidR="00864BA8" w:rsidRPr="002F62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wtDAyMDA1MzE3trRQ0lEKTi0uzszPAykwrAUA4wtd3ywAAAA="/>
  </w:docVars>
  <w:rsids>
    <w:rsidRoot w:val="00D14707"/>
    <w:rsid w:val="001B09FC"/>
    <w:rsid w:val="0025257E"/>
    <w:rsid w:val="002F6271"/>
    <w:rsid w:val="004E45A1"/>
    <w:rsid w:val="0055591B"/>
    <w:rsid w:val="005B52DA"/>
    <w:rsid w:val="005D43DF"/>
    <w:rsid w:val="00781055"/>
    <w:rsid w:val="00864BA8"/>
    <w:rsid w:val="008B4E37"/>
    <w:rsid w:val="008B71F5"/>
    <w:rsid w:val="0095648E"/>
    <w:rsid w:val="00A02ED8"/>
    <w:rsid w:val="00BD7F3D"/>
    <w:rsid w:val="00D14707"/>
    <w:rsid w:val="00DD35EA"/>
    <w:rsid w:val="00F47628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AFB31"/>
  <w15:chartTrackingRefBased/>
  <w15:docId w15:val="{732DAF47-341C-4C6B-9413-9B633FD98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Zhang</dc:creator>
  <cp:keywords/>
  <dc:description/>
  <cp:lastModifiedBy>Michael Zhang</cp:lastModifiedBy>
  <cp:revision>13</cp:revision>
  <dcterms:created xsi:type="dcterms:W3CDTF">2018-07-15T03:16:00Z</dcterms:created>
  <dcterms:modified xsi:type="dcterms:W3CDTF">2018-07-15T03:29:00Z</dcterms:modified>
</cp:coreProperties>
</file>